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ཀྱི་སེམས་བདེ་བའི་མན་ངག།༄༅༅། །​རྒྱ་གར་སྐད་དུ། བོ་དྷི་ཙིཏྟ་མ་ཧཱ་སུ་ཁ་ཨཱཾ་</w:t>
      </w:r>
      <w:r>
        <w:rPr>
          <w:rStyle w:val="FootnoteReference"/>
        </w:rPr>
        <w:footnoteReference w:id="20"/>
      </w:r>
      <w:r>
        <w:t xml:space="preserve">ན་ཡ། བོད་སྐད་དུ། བྱང་ཆུབ་ཀྱི་སེམས་བདེ་བའི་མན་ངག །​བདེ་བ་ཆེན་པོ་བྱང་ཆུབ་ཀྱི་སེམས་ལ་ཕྱག་འཚལ་ལོ། །​གསང་རྒྱུད་མཐའ་དག་ལས་མན་ངག་གང་བའི་དོན། བྱང་ཆུབ་ཀྱི་སེམས་འདའ་ཀ་མའི་མན་ངག་འདི་ལྟར་ལགས་ཏེ། འཆི་འཕོ་དུས་སུ་འདི་ལྟར་རོ། །​ད་ལྟར་བདག་གི་ལུས་ཁྱབ་པར་གནས་པའི་སེམས་འདི་ནི་འུབས་ཀྱིས་འདུས་ནས། སྙིང་གའི་དཀྱིལ་ན་འོད་མཚོན་གང་བ་ཅིག་གནས་སོ། །​ཡི་གེ་ཤིས་པས་འོད་དུ་མི་ལྟ་</w:t>
      </w:r>
      <w:r>
        <w:rPr>
          <w:rStyle w:val="FootnoteReference"/>
        </w:rPr>
        <w:footnoteReference w:id="21"/>
      </w:r>
      <w:r>
        <w:t xml:space="preserve">སྟེ། ཧཱུཾ་ཡུངས་འབྲུ་ཙམ་ཅིག་ལྷང་ངེར་གནས་སོ། །​དེ་ནས་ཚོར་བ་དང་བྲལ་དྲོད་ཤོར་ཏེ། འཇིག་རྟེན་པའི་སྤྱོད་ཡུལ་དང་བྲལ་བའོ།</w:t>
      </w:r>
      <w:r>
        <w:rPr>
          <w:rStyle w:val="FootnoteReference"/>
        </w:rPr>
        <w:footnoteReference w:id="22"/>
      </w:r>
      <w:r>
        <w:t xml:space="preserve"> །​དེ་ཙམ་ན་འོད་མཐིང་ག་དེ་སྙིང་གི་དཀྱིལ་ནས། བྱང་ཆུབ་ཀྱི་སེམས་ཀྱི་གསང་བའི་ལམ་གཡས་ཀྱི་སྲོག་རྩ་དར་དཀར་གྱི་སྐུད་པ་འདྲ་བའི་ནང་ནས་ཡར་ཡེངས་ཀྱིས་བྱུང་སྟེ། སྤྱི་བོའི་</w:t>
      </w:r>
      <w:r>
        <w:rPr>
          <w:rStyle w:val="FootnoteReference"/>
        </w:rPr>
        <w:footnoteReference w:id="23"/>
      </w:r>
      <w:r>
        <w:t xml:space="preserve">གཙུག་ཏུ་བྱུང་། རིལ་གྱིས་དྲིལ་ནས། ལྷང་གིས་ཤར་ཙམ་ན། དེ་ནས་ཡར་འདོམ་གང་ཙམ་གྱིས་ཆོད་</w:t>
      </w:r>
      <w:r>
        <w:rPr>
          <w:rStyle w:val="FootnoteReference"/>
        </w:rPr>
        <w:footnoteReference w:id="24"/>
      </w:r>
      <w:r>
        <w:t xml:space="preserve">ནས་རྣམ་པར་དག་པ་ཆོས་ཀྱི་ཕོ་བྲང་། རང་བཞིན་ལྷུན་གྱིས་གྲུབ་པའི་གནས་ན། དཔལ་ཀུན་དུ་བཟང་པོ་བཞུགས་ཏེ། རང་གིས་ཁྱབ་གདལ་བ་དང་བཞིན་ལྷང་ངེ་བར་ཏེ། སྐུ་ལ་མདུན་དང་རྒྱབ་མི་མངའ་བར། བདེ་བ་ཆེན་པོའི་ནང་དུ་ལྷང་ངེར་</w:t>
      </w:r>
      <w:r>
        <w:rPr>
          <w:rStyle w:val="FootnoteReference"/>
        </w:rPr>
        <w:footnoteReference w:id="25"/>
      </w:r>
      <w:r>
        <w:t xml:space="preserve">བཞུགས་པ་དང་། བདག་གི་སེམས་ཧཱུཾ་ངམ་ཐིག་ལེ་ཡུངས་འབྲུ་</w:t>
      </w:r>
      <w:r>
        <w:rPr>
          <w:rStyle w:val="FootnoteReference"/>
        </w:rPr>
        <w:footnoteReference w:id="26"/>
      </w:r>
      <w:r>
        <w:t xml:space="preserve">སྤྱི་བོ་ནས་ཡར་བྱུང་བ་གཉིས་ཀར་སྤྱིན་ལ་སྦྲང་བུ་ཆགས་པའམ། ཆུ་དང་འོ་མ་འདྲེས་པའི་ཚུལ་དུ། ཀུན་དུ་བཟང་པོ་དང་གཉིས་གཅིག་ཏུ་ལྷང་ངེར་གནས་པར་གྱུར་ཏོ། །​དེ་ལྟར་ཆོས་ཀྱི་དབྱིངས་ཀྱིས་གར་ཁྱབ་པར་ཀུན་དུ་བཟང་པོས་ཁྱབ། ཀུན་དུ་བཟང་པོས་གར་ཁྱབ་པར་བདག་གི་སེམས་ཀྱིས་ཁྱབ་སྟེ། གཟུང་འཛིན་གྱི་རྣམ་རྟོག་དང་བྲལ་ནས་ཆོས་ཀྱི་སྐུ་ཐོབ་སྟེ། སྐྱིད་པ་ཆེན་པོ་གཡུང་དྲུང་གི་གནས་སུ་ཁྱབ་གདལ་ལ་ལྷང་ངེ་བར་གནས་སོ། །​དེའི་ངང་ལས་མི་འགྱུར་ལྷང་ངེར་གནས་པ་ནི། རྫོགས་པ་ཆེན་པོའི་ལྟ་བ་མུར་ཐུག་པའོ། །​དེའི་ངང་ལས་ས་ལེར་</w:t>
      </w:r>
      <w:r>
        <w:rPr>
          <w:rStyle w:val="FootnoteReference"/>
        </w:rPr>
        <w:footnoteReference w:id="27"/>
      </w:r>
      <w:r>
        <w:t xml:space="preserve">གནས་པ་ནི། རྫོགས་པ་ཆེན་པོའི་བསྒོམ་པ་མཐར་ཕྱིན་པའོ། །​དེའི་ངང་ལས་ཡུད་ཙམ་བར་མི་འདའ་བ་ནི། རྫོགས་པ་ཆེན་པོའི་དམ་ཚིག་མཐར་ཕྱིན་པའོ། །​དེ་ལྟ་བུའི་དོན་ལ་སེམས་རྩེ་གཅིག་ཏུ་བསྒོམ་མོ། །​བྱང་ཆུབ་ཀྱི་སེམས་བདེ་བ་ཆེན་པོའི་མན་ངག་རྫོགས་སོ།། །​།རྒྱ་གར་གྱི་མཁན་པོ་དཱི་པཾ་ཀཱ་ར་ཤྲཱི་ཛྙཱ་ན་ཉིད་དང་། ཞུ་ཆེན་གྱི་ལོ་ཙཱ་བ་</w:t>
      </w:r>
      <w:r>
        <w:rPr>
          <w:rStyle w:val="FootnoteReference"/>
        </w:rPr>
        <w:footnoteReference w:id="28"/>
      </w:r>
      <w:r>
        <w:t xml:space="preserve">དགེ་བའི་བློ་གྲོས་ཀྱིས་བསྒྱུར་ཅིང་གཏན་ལ་ཕབ་ཕོ་བྲང་བྱང་ཆུབ་འོད་ཀྱིས་ཞུ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ད་ སྣར་ཐང་། གྱི་ཚོ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ང་ང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འབྲུ་ཙ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7Z</dcterms:created>
  <dcterms:modified xsi:type="dcterms:W3CDTF">2023-09-10T18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